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o</w:t>
      </w:r>
      <w:r>
        <w:t xml:space="preserve"> </w:t>
      </w:r>
      <w:r>
        <w:t xml:space="preserve">Professor</w:t>
      </w:r>
      <w:r>
        <w:t xml:space="preserve"> </w:t>
      </w:r>
      <w:r>
        <w:t xml:space="preserve">in</w:t>
      </w:r>
      <w:r>
        <w:t xml:space="preserve"> </w:t>
      </w:r>
      <w:r>
        <w:t xml:space="preserve">Dakar,</w:t>
      </w:r>
      <w:r>
        <w:t xml:space="preserve"> </w:t>
      </w:r>
      <w:r>
        <w:t xml:space="preserve">Senegal</w:t>
      </w:r>
    </w:p>
    <w:bookmarkStart w:id="20" w:name="internship-application-letter"/>
    <w:p>
      <w:pPr>
        <w:pStyle w:val="Heading1"/>
      </w:pPr>
      <w:r>
        <w:t xml:space="preserve">Internship Application Letter</w:t>
      </w:r>
    </w:p>
    <w:p>
      <w:pPr>
        <w:pStyle w:val="FirstParagraph"/>
      </w:pPr>
      <w:r>
        <w:t xml:space="preserve">To the Esteemed Professor at [University Name], Dakar, Senegal</w:t>
      </w:r>
    </w:p>
    <w:bookmarkEnd w:id="20"/>
    <w:p>
      <w:pPr>
        <w:pStyle w:val="BodyText"/>
      </w:pPr>
      <w:r>
        <w:t xml:space="preserve">[Your Full Name]</w:t>
      </w:r>
    </w:p>
    <w:p>
      <w:pPr>
        <w:pStyle w:val="BodyText"/>
      </w:pPr>
      <w:r>
        <w:t xml:space="preserve">[Your University and Department]</w:t>
      </w:r>
    </w:p>
    <w:p>
      <w:pPr>
        <w:pStyle w:val="BodyText"/>
      </w:pPr>
      <w:r>
        <w:t xml:space="preserve">[City, Country]</w:t>
      </w:r>
    </w:p>
    <w:p>
      <w:pPr>
        <w:pStyle w:val="BodyText"/>
      </w:pPr>
      <w:r>
        <w:t xml:space="preserve">[Email Address] | [Phone Number] | [LinkedIn/Portfolio URL]</w:t>
      </w:r>
    </w:p>
    <w:p>
      <w:pPr>
        <w:pStyle w:val="BodyText"/>
      </w:pPr>
      <w:r>
        <w:t xml:space="preserve">[Date]</w:t>
      </w:r>
    </w:p>
    <w:p>
      <w:pPr>
        <w:pStyle w:val="BodyText"/>
      </w:pPr>
      <w:r>
        <w:t xml:space="preserve">Dear Professor [Professor's Last Name],</w:t>
      </w:r>
    </w:p>
    <w:p>
      <w:pPr>
        <w:pStyle w:val="BodyText"/>
      </w:pPr>
      <w:r>
        <w:t xml:space="preserve">I am writing this formal Internship Application Letter to express my profound enthusiasm for the opportunity to contribute as an intern under your esteemed mentorship at [University Name] in Dakar, Senegal. As a dedicated undergraduate student pursuing a degree in [Your Field of Study] at [Your University], I have long admired your pioneering research on [Mention Specific Research Area, e.g., "Sustainable Urban Development in West Africa" or "African Biodiversity Conservation"] and your significant contributions to the academic community. My academic journey has been deeply shaped by a commitment to understanding the unique socio-environmental challenges facing Senegal Dakar—a city where cultural richness meets pressing developmental needs—and I believe this internship represents the ideal convergence of my academic aspirations with real-world impact in this vibrant West African context.</w:t>
      </w:r>
    </w:p>
    <w:p>
      <w:pPr>
        <w:pStyle w:val="BodyText"/>
      </w:pPr>
      <w:r>
        <w:t xml:space="preserve">Having closely followed your work, particularly your recent publication titled "[Specific Paper Title]" in the *Journal of African Studies*, I was inspired by how your research bridges theoretical innovation with practical solutions for communities like those in Dakar. Your approach to [Mention Specific Methodology or Concept, e.g., "integrating indigenous knowledge systems with climate resilience frameworks"] resonates deeply with my own academic focus during my junior year at [Your University], where I completed a capstone project on "[Your Project Title]." This project examined how urban agriculture initiatives in Dakar’s peri-urban zones could enhance food security while preserving ecological balance—directly aligning with your research on sustainable resource management. Through this experience, I developed advanced skills in GIS mapping, community-based participatory research, and statistical analysis using R software; tools I am eager to apply under your guidance in Senegal Dakar.</w:t>
      </w:r>
    </w:p>
    <w:p>
      <w:pPr>
        <w:pStyle w:val="BodyText"/>
      </w:pPr>
      <w:r>
        <w:t xml:space="preserve">My connection to Senegal Dakar extends beyond academic admiration. In 2023, I participated in a cultural exchange program organized by [Organization Name] that brought me to Dakar for two months. Living in the vibrant neighborhood of Medina and collaborating with local NGOs like "Sénégal Environnement" deepened my understanding of the city’s intricate social fabric and its developmental challenges. I witnessed firsthand how urban expansion strains infrastructure while traditional practices foster resilience—observations that transformed my perspective from theoretical to actionable. This immersive experience solidified my conviction that meaningful work in Senegal Dakar requires not just academic rigor, but cultural humility and collaborative spirit. Your laboratory at [University Name], renowned for its community-engaged research model, offers the perfect environment for me to cultivate this integrative approach.</w:t>
      </w:r>
    </w:p>
    <w:p>
      <w:pPr>
        <w:pStyle w:val="BodyText"/>
      </w:pPr>
      <w:r>
        <w:t xml:space="preserve">I am particularly drawn to your ongoing project on [Mention Specific Project], as it addresses a critical gap in [Specific Area]. I propose contributing my skills in qualitative data analysis and cross-cultural communication to support fieldwork coordination for the upcoming community workshops in Rufisque, a coastal municipality near Dakar. My fluency in French (B2 level) and foundational knowledge of Wolof have enabled me to engage effectively with Senegalese communities during past projects. I am confident these abilities would allow me to build trust with local participants—essential for ethical research—and facilitate seamless collaboration between your academic team and grassroots partners in Senegal Dakar.</w:t>
      </w:r>
    </w:p>
    <w:p>
      <w:pPr>
        <w:pStyle w:val="BodyText"/>
      </w:pPr>
      <w:r>
        <w:t xml:space="preserve">Why does this Internship Application Letter hold such significance for my future? As a student committed to becoming an international development specialist focused on equitable urban policy, I recognize that Senegal Dakar serves as a microcosm of Africa’s urbanization challenges and opportunities. Your mentorship would provide the critical bridge between my academic training and professional growth in this dynamic region. In your laboratory, I aim to learn not only advanced research methodologies but also how to navigate the nuanced political landscapes of African academia—a skill vital for impactful work across the continent. Moreover, I am eager to absorb your perspective on how Senegal Dakar’s role as a cultural hub can inform broader West African sustainability initiatives, aligning with my goal to co-design policies that honor local agency while scaling solutions.</w:t>
      </w:r>
    </w:p>
    <w:p>
      <w:pPr>
        <w:pStyle w:val="BodyText"/>
      </w:pPr>
      <w:r>
        <w:t xml:space="preserve">I understand that the University of Dakar’s research ecosystem thrives on reciprocity—a principle I embody through my volunteer work with [Organization Name] in Ghana, where I helped establish a youth-led environmental monitoring network. Similarly, I am prepared to engage fully with your team by contributing to grant writing efforts, assisting in academic workshops for Senegalese students, and supporting data collection during field visits. My adaptability has been tested through challenging circumstances: during my time in Dakar last year, I navigated a sudden heatwave that disrupted community surveys by pivoting to mobile-based interviews—a testament to my problem-solving abilities under pressure. I am ready to bring this resilience to your research group.</w:t>
      </w:r>
    </w:p>
    <w:p>
      <w:pPr>
        <w:pStyle w:val="BodyText"/>
      </w:pPr>
      <w:r>
        <w:t xml:space="preserve">What sets this opportunity apart is its alignment with Senegal Dakar’s national vision for [Mention National Initiative, e.g., "La Vision Sénégal Émergent 2035"]. Your research directly supports priorities like sustainable cities and green jobs, areas where I hope to dedicate my career. By interning under Professor [Last Name], I will gain not only technical expertise but also an insider’s understanding of how academic work can catalyze tangible change in a rapidly evolving African metropolis. This is not merely a professional milestone—it is a commitment to learning from and contributing to the intellectual legacy that shapes Senegal Dakar’s future.</w:t>
      </w:r>
    </w:p>
    <w:p>
      <w:pPr>
        <w:pStyle w:val="BodyText"/>
      </w:pPr>
      <w:r>
        <w:t xml:space="preserve">Thank you for considering my application for this transformative internship opportunity. I have attached my CV, academic transcripts, and a letter of recommendation from Dr. [Professor’s Name] at [Your University], who has witnessed my dedication to collaborative research in international contexts. I would be honored to discuss how my skills in community engagement, data analysis, and cross-cultural communication could support your work at [University Name]. I am flexible to begin as early as June 2024 and can adjust to any requirements for remote collaboration during the initial phase before traveling to Dakar.</w:t>
      </w:r>
    </w:p>
    <w:p>
      <w:pPr>
        <w:pStyle w:val="BodyText"/>
      </w:pPr>
      <w:r>
        <w:t xml:space="preserve">I look forward to the possibility of contributing meaningfully to your research team in Senegal Dakar—a city where innovation and tradition coexist, and where academic excellence serves a greater purpose. Thank you for investing your time in reviewing my Internship Application Letter. I eagerly await the opportunity to discuss how we might work together toward advancing knowledge that benefits communities across Africa.</w:t>
      </w:r>
    </w:p>
    <w:p>
      <w:pPr>
        <w:pStyle w:val="BodyText"/>
      </w:pPr>
      <w:r>
        <w:t xml:space="preserve">Sincerely,</w:t>
      </w:r>
    </w:p>
    <w:p>
      <w:pPr>
        <w:pStyle w:val="BodyText"/>
      </w:pPr>
      <w:r>
        <w:t xml:space="preserve">[Your Full Name]</w:t>
      </w:r>
    </w:p>
    <w:p>
      <w:pPr>
        <w:pStyle w:val="BodyText"/>
      </w:pPr>
      <w:r>
        <w:t xml:space="preserve">[Your University and Program]</w:t>
      </w:r>
    </w:p>
    <w:p>
      <w:pPr>
        <w:pStyle w:val="BodyText"/>
      </w:pPr>
      <w:r>
        <w:t xml:space="preserve">Word Count: 852</w:t>
      </w:r>
    </w:p>
    <w:p>
      <w:pPr>
        <w:pStyle w:val="BodyText"/>
      </w:pPr>
      <w:r>
        <w:t xml:space="preserve">*This Internship Application Letter specifically references Professor [Last Name]'s work, Senegal Dakar's unique context, and the academic significance of this opport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o Professor in Dakar, Senegal</dc:title>
  <dc:creator/>
  <dc:language>en</dc:language>
  <cp:keywords/>
  <dcterms:created xsi:type="dcterms:W3CDTF">2026-05-01T18:05:54Z</dcterms:created>
  <dcterms:modified xsi:type="dcterms:W3CDTF">2026-05-01T18:05:54Z</dcterms:modified>
</cp:coreProperties>
</file>

<file path=docProps/custom.xml><?xml version="1.0" encoding="utf-8"?>
<Properties xmlns="http://schemas.openxmlformats.org/officeDocument/2006/custom-properties" xmlns:vt="http://schemas.openxmlformats.org/officeDocument/2006/docPropsVTypes"/>
</file>